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2C64F" w14:textId="77777777" w:rsidR="00E74FF4" w:rsidRDefault="00E74FF4" w:rsidP="00E74FF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EBF83B5" w14:textId="3F73B8BB" w:rsidR="00CA0AEA" w:rsidRDefault="00E4044E" w:rsidP="00E74FF4">
      <w:pPr>
        <w:jc w:val="center"/>
        <w:rPr>
          <w:rFonts w:ascii="Verdana" w:hAnsi="Verdana"/>
          <w:b/>
          <w:bCs/>
          <w:sz w:val="28"/>
          <w:szCs w:val="28"/>
        </w:rPr>
      </w:pPr>
      <w:r w:rsidRPr="00C577FE">
        <w:rPr>
          <w:rFonts w:ascii="Verdana" w:hAnsi="Verdana"/>
          <w:b/>
          <w:bCs/>
          <w:sz w:val="28"/>
          <w:szCs w:val="28"/>
        </w:rPr>
        <w:t xml:space="preserve">Share your </w:t>
      </w:r>
      <w:r w:rsidR="007453BF">
        <w:rPr>
          <w:rFonts w:ascii="Verdana" w:hAnsi="Verdana"/>
          <w:b/>
          <w:bCs/>
          <w:sz w:val="28"/>
          <w:szCs w:val="28"/>
        </w:rPr>
        <w:t>practices</w:t>
      </w:r>
      <w:r w:rsidR="007D4780">
        <w:rPr>
          <w:rFonts w:ascii="Verdana" w:hAnsi="Verdana"/>
          <w:b/>
          <w:bCs/>
          <w:sz w:val="28"/>
          <w:szCs w:val="28"/>
        </w:rPr>
        <w:t xml:space="preserve"> linked to the Covid-19 crisis</w:t>
      </w:r>
    </w:p>
    <w:p w14:paraId="15E64F0F" w14:textId="77777777" w:rsidR="00E74FF4" w:rsidRDefault="00E74FF4" w:rsidP="007D4780">
      <w:pPr>
        <w:jc w:val="both"/>
        <w:rPr>
          <w:rFonts w:ascii="Verdana" w:hAnsi="Verdana"/>
          <w:sz w:val="20"/>
          <w:szCs w:val="20"/>
        </w:rPr>
      </w:pPr>
    </w:p>
    <w:p w14:paraId="6FA73E03" w14:textId="395815C1" w:rsidR="007D4780" w:rsidRDefault="007D4780" w:rsidP="007D4780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U</w:t>
      </w:r>
      <w:r w:rsidRPr="007D4780">
        <w:rPr>
          <w:rFonts w:ascii="Verdana" w:hAnsi="Verdana"/>
          <w:sz w:val="20"/>
          <w:szCs w:val="20"/>
        </w:rPr>
        <w:t xml:space="preserve">nder the current circumstances linked to COVID-19, we would like to hear </w:t>
      </w:r>
      <w:r w:rsidRPr="007D4780">
        <w:rPr>
          <w:rFonts w:ascii="Verdana" w:hAnsi="Verdana"/>
          <w:b/>
          <w:bCs/>
          <w:sz w:val="20"/>
          <w:szCs w:val="20"/>
        </w:rPr>
        <w:t>approaches, practices and measures</w:t>
      </w:r>
      <w:r w:rsidR="000125E5">
        <w:rPr>
          <w:rFonts w:ascii="Verdana" w:hAnsi="Verdana"/>
          <w:b/>
          <w:bCs/>
          <w:sz w:val="20"/>
          <w:szCs w:val="20"/>
        </w:rPr>
        <w:t xml:space="preserve"> </w:t>
      </w:r>
      <w:r w:rsidR="00F67B4D">
        <w:rPr>
          <w:rFonts w:ascii="Verdana" w:hAnsi="Verdana"/>
          <w:sz w:val="20"/>
          <w:szCs w:val="20"/>
        </w:rPr>
        <w:t xml:space="preserve">which </w:t>
      </w:r>
      <w:r w:rsidR="000125E5" w:rsidRPr="000125E5">
        <w:rPr>
          <w:rFonts w:ascii="Verdana" w:hAnsi="Verdana"/>
          <w:sz w:val="20"/>
          <w:szCs w:val="20"/>
        </w:rPr>
        <w:t>have been adapted</w:t>
      </w:r>
      <w:r w:rsidRPr="000125E5">
        <w:rPr>
          <w:rFonts w:ascii="Verdana" w:hAnsi="Verdana"/>
          <w:sz w:val="20"/>
          <w:szCs w:val="20"/>
        </w:rPr>
        <w:t xml:space="preserve"> to</w:t>
      </w:r>
      <w:r w:rsidRPr="007D4780">
        <w:rPr>
          <w:rFonts w:ascii="Verdana" w:hAnsi="Verdana"/>
          <w:sz w:val="20"/>
          <w:szCs w:val="20"/>
        </w:rPr>
        <w:t xml:space="preserve"> the situation</w:t>
      </w:r>
      <w:r>
        <w:rPr>
          <w:rFonts w:ascii="Verdana" w:hAnsi="Verdana"/>
          <w:sz w:val="20"/>
          <w:szCs w:val="20"/>
        </w:rPr>
        <w:t>. These experiences will be shared and disseminated</w:t>
      </w:r>
      <w:r w:rsidRPr="007D4780">
        <w:rPr>
          <w:rFonts w:ascii="Verdana" w:hAnsi="Verdana"/>
          <w:sz w:val="20"/>
          <w:szCs w:val="20"/>
        </w:rPr>
        <w:t xml:space="preserve"> in a way that could be inspiring and helpful for others FEAD stakeholders.</w:t>
      </w:r>
      <w:r w:rsidRPr="007A54A7">
        <w:rPr>
          <w:rFonts w:ascii="Verdana" w:hAnsi="Verdana"/>
          <w:sz w:val="20"/>
          <w:szCs w:val="20"/>
        </w:rPr>
        <w:t xml:space="preserve"> </w:t>
      </w:r>
    </w:p>
    <w:p w14:paraId="3AB92C9F" w14:textId="2E0D70A6" w:rsidR="00E4044E" w:rsidRDefault="007D4780" w:rsidP="0047764B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</w:t>
      </w:r>
      <w:r w:rsidR="00CB5E19" w:rsidRPr="00795967">
        <w:rPr>
          <w:rFonts w:ascii="Verdana" w:hAnsi="Verdana"/>
          <w:sz w:val="20"/>
          <w:szCs w:val="20"/>
        </w:rPr>
        <w:t xml:space="preserve">lease </w:t>
      </w:r>
      <w:r>
        <w:rPr>
          <w:rFonts w:ascii="Verdana" w:hAnsi="Verdana"/>
          <w:sz w:val="20"/>
          <w:szCs w:val="20"/>
        </w:rPr>
        <w:t xml:space="preserve">tell us about how you have adapted your approaches, practices </w:t>
      </w:r>
      <w:r w:rsidR="00F67B4D">
        <w:rPr>
          <w:rFonts w:ascii="Verdana" w:hAnsi="Verdana"/>
          <w:sz w:val="20"/>
          <w:szCs w:val="20"/>
        </w:rPr>
        <w:t>or</w:t>
      </w:r>
      <w:r>
        <w:rPr>
          <w:rFonts w:ascii="Verdana" w:hAnsi="Verdana"/>
          <w:sz w:val="20"/>
          <w:szCs w:val="20"/>
        </w:rPr>
        <w:t xml:space="preserve"> measures</w:t>
      </w:r>
      <w:r w:rsidR="00F67B4D">
        <w:rPr>
          <w:rFonts w:ascii="Verdana" w:hAnsi="Verdana"/>
          <w:sz w:val="20"/>
          <w:szCs w:val="20"/>
        </w:rPr>
        <w:t xml:space="preserve"> and</w:t>
      </w:r>
      <w:r>
        <w:rPr>
          <w:rFonts w:ascii="Verdana" w:hAnsi="Verdana"/>
          <w:sz w:val="20"/>
          <w:szCs w:val="20"/>
        </w:rPr>
        <w:t xml:space="preserve"> </w:t>
      </w:r>
      <w:r w:rsidR="00CB5E19" w:rsidRPr="00795967">
        <w:rPr>
          <w:rFonts w:ascii="Verdana" w:hAnsi="Verdana"/>
          <w:sz w:val="20"/>
          <w:szCs w:val="20"/>
        </w:rPr>
        <w:t xml:space="preserve">share </w:t>
      </w:r>
      <w:r w:rsidR="00C443C1">
        <w:rPr>
          <w:rFonts w:ascii="Verdana" w:hAnsi="Verdana"/>
          <w:sz w:val="20"/>
          <w:szCs w:val="20"/>
        </w:rPr>
        <w:t>your</w:t>
      </w:r>
      <w:r w:rsidR="00CB5E19" w:rsidRPr="00795967">
        <w:rPr>
          <w:rFonts w:ascii="Verdana" w:hAnsi="Verdana"/>
          <w:sz w:val="20"/>
          <w:szCs w:val="20"/>
        </w:rPr>
        <w:t xml:space="preserve"> insights </w:t>
      </w:r>
      <w:r w:rsidR="00E01FB7">
        <w:rPr>
          <w:rFonts w:ascii="Verdana" w:hAnsi="Verdana"/>
          <w:sz w:val="20"/>
          <w:szCs w:val="20"/>
        </w:rPr>
        <w:t xml:space="preserve">and learnings </w:t>
      </w:r>
      <w:r w:rsidR="00CC5C8C">
        <w:rPr>
          <w:rFonts w:ascii="Verdana" w:hAnsi="Verdana"/>
          <w:sz w:val="20"/>
          <w:szCs w:val="20"/>
        </w:rPr>
        <w:t>by</w:t>
      </w:r>
      <w:r w:rsidR="00CB5E19" w:rsidRPr="00795967">
        <w:rPr>
          <w:rFonts w:ascii="Verdana" w:hAnsi="Verdana"/>
          <w:sz w:val="20"/>
          <w:szCs w:val="20"/>
        </w:rPr>
        <w:t xml:space="preserve"> filling in this template</w:t>
      </w:r>
      <w:r w:rsidR="00795967" w:rsidRPr="00795967">
        <w:rPr>
          <w:rFonts w:ascii="Verdana" w:hAnsi="Verdana"/>
          <w:sz w:val="20"/>
          <w:szCs w:val="20"/>
        </w:rPr>
        <w:t>.</w:t>
      </w:r>
      <w:r w:rsidR="006372E3">
        <w:rPr>
          <w:rFonts w:ascii="Verdana" w:hAnsi="Verdana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4"/>
        <w:gridCol w:w="5202"/>
      </w:tblGrid>
      <w:tr w:rsidR="00A6329F" w:rsidRPr="00CA1E63" w14:paraId="599FDD95" w14:textId="77777777" w:rsidTr="00E706A4">
        <w:tc>
          <w:tcPr>
            <w:tcW w:w="3814" w:type="dxa"/>
          </w:tcPr>
          <w:p w14:paraId="4DEE95F5" w14:textId="3FABBCB4" w:rsidR="00A6329F" w:rsidRPr="00CA1E63" w:rsidRDefault="00A6329F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 xml:space="preserve">Full name of the </w:t>
            </w:r>
            <w:r w:rsidR="00035E1D" w:rsidRPr="00CA1E63">
              <w:rPr>
                <w:rFonts w:ascii="Verdana" w:hAnsi="Verdana"/>
                <w:sz w:val="20"/>
                <w:szCs w:val="20"/>
              </w:rPr>
              <w:t>i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>nitiative</w:t>
            </w:r>
            <w:r w:rsidR="00035E1D" w:rsidRPr="00CA1E63">
              <w:rPr>
                <w:rFonts w:ascii="Verdana" w:hAnsi="Verdana"/>
                <w:sz w:val="20"/>
                <w:szCs w:val="20"/>
              </w:rPr>
              <w:t>/project</w:t>
            </w:r>
            <w:r w:rsidRPr="00CA1E63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5202" w:type="dxa"/>
          </w:tcPr>
          <w:p w14:paraId="54FBC420" w14:textId="63F89ABF" w:rsidR="00473179" w:rsidRPr="00CA1E63" w:rsidRDefault="00473179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329F" w:rsidRPr="00CA1E63" w14:paraId="7EABAE13" w14:textId="77777777" w:rsidTr="00E706A4">
        <w:trPr>
          <w:trHeight w:val="686"/>
        </w:trPr>
        <w:tc>
          <w:tcPr>
            <w:tcW w:w="3814" w:type="dxa"/>
          </w:tcPr>
          <w:p w14:paraId="650494CA" w14:textId="60C8C369" w:rsidR="00A6329F" w:rsidRPr="00CA1E63" w:rsidRDefault="00A6329F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Organisation</w:t>
            </w:r>
            <w:r w:rsidR="00473179" w:rsidRPr="00CA1E63">
              <w:rPr>
                <w:rFonts w:ascii="Verdana" w:hAnsi="Verdana"/>
                <w:sz w:val="20"/>
                <w:szCs w:val="20"/>
              </w:rPr>
              <w:t>(s)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responsible 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br/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for </w:t>
            </w:r>
            <w:r w:rsidR="007A54A7" w:rsidRPr="00CA1E63">
              <w:rPr>
                <w:rFonts w:ascii="Verdana" w:hAnsi="Verdana"/>
                <w:sz w:val="20"/>
                <w:szCs w:val="20"/>
              </w:rPr>
              <w:t>implement</w:t>
            </w:r>
            <w:r w:rsidR="007A54A7">
              <w:rPr>
                <w:rFonts w:ascii="Verdana" w:hAnsi="Verdana"/>
                <w:sz w:val="20"/>
                <w:szCs w:val="20"/>
              </w:rPr>
              <w:t xml:space="preserve">ing </w:t>
            </w:r>
            <w:r w:rsidR="005E3CC8" w:rsidRPr="00CA1E63">
              <w:rPr>
                <w:rFonts w:ascii="Verdana" w:hAnsi="Verdana"/>
                <w:sz w:val="20"/>
                <w:szCs w:val="20"/>
              </w:rPr>
              <w:br/>
            </w:r>
            <w:r w:rsidR="00035E1D" w:rsidRPr="00CA1E63">
              <w:rPr>
                <w:rFonts w:ascii="Verdana" w:hAnsi="Verdana"/>
                <w:sz w:val="20"/>
                <w:szCs w:val="20"/>
              </w:rPr>
              <w:t>the initiative/project</w:t>
            </w:r>
            <w:r w:rsidRPr="00CA1E63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5202" w:type="dxa"/>
          </w:tcPr>
          <w:p w14:paraId="33329305" w14:textId="77777777" w:rsidR="00A6329F" w:rsidRPr="00CA1E63" w:rsidRDefault="00A6329F">
            <w:pPr>
              <w:rPr>
                <w:rFonts w:ascii="Verdana" w:hAnsi="Verdana"/>
                <w:sz w:val="20"/>
                <w:szCs w:val="20"/>
              </w:rPr>
            </w:pPr>
          </w:p>
          <w:p w14:paraId="26B0653E" w14:textId="77777777" w:rsidR="00473179" w:rsidRPr="00CA1E63" w:rsidRDefault="00473179">
            <w:pPr>
              <w:rPr>
                <w:rFonts w:ascii="Verdana" w:hAnsi="Verdana"/>
                <w:sz w:val="20"/>
                <w:szCs w:val="20"/>
              </w:rPr>
            </w:pPr>
          </w:p>
          <w:p w14:paraId="7BCCE64A" w14:textId="5828D55C" w:rsidR="00473179" w:rsidRPr="00CA1E63" w:rsidRDefault="00473179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329F" w:rsidRPr="00CA1E63" w14:paraId="7BB1871F" w14:textId="77777777" w:rsidTr="00E706A4">
        <w:tc>
          <w:tcPr>
            <w:tcW w:w="3814" w:type="dxa"/>
          </w:tcPr>
          <w:p w14:paraId="1B41FF39" w14:textId="481F32BA" w:rsidR="00A6329F" w:rsidRPr="00CA1E63" w:rsidRDefault="00D20DE4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 xml:space="preserve">Country / </w:t>
            </w:r>
            <w:r w:rsidR="00A6329F" w:rsidRPr="00CA1E63">
              <w:rPr>
                <w:rFonts w:ascii="Verdana" w:hAnsi="Verdana"/>
                <w:sz w:val="20"/>
                <w:szCs w:val="20"/>
              </w:rPr>
              <w:t>Geographical scope:</w:t>
            </w:r>
          </w:p>
        </w:tc>
        <w:tc>
          <w:tcPr>
            <w:tcW w:w="5202" w:type="dxa"/>
          </w:tcPr>
          <w:p w14:paraId="4DE8EBF9" w14:textId="77777777" w:rsidR="00A6329F" w:rsidRPr="00CA1E63" w:rsidRDefault="00A6329F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329F" w:rsidRPr="00CA1E63" w14:paraId="1E49F88D" w14:textId="77777777" w:rsidTr="00E706A4">
        <w:tc>
          <w:tcPr>
            <w:tcW w:w="3814" w:type="dxa"/>
          </w:tcPr>
          <w:p w14:paraId="79AB7126" w14:textId="1A9A4594" w:rsidR="00A6329F" w:rsidRPr="00CA1E63" w:rsidRDefault="00A6329F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Source</w:t>
            </w:r>
            <w:r w:rsidR="007A54A7">
              <w:rPr>
                <w:rFonts w:ascii="Verdana" w:hAnsi="Verdana"/>
                <w:sz w:val="20"/>
                <w:szCs w:val="20"/>
              </w:rPr>
              <w:t>s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of funding:</w:t>
            </w:r>
          </w:p>
        </w:tc>
        <w:tc>
          <w:tcPr>
            <w:tcW w:w="5202" w:type="dxa"/>
          </w:tcPr>
          <w:p w14:paraId="28D63581" w14:textId="6DA85FC8" w:rsidR="00A6329F" w:rsidRPr="00CA1E63" w:rsidRDefault="00CE2C57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211241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2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422A2">
              <w:rPr>
                <w:rFonts w:ascii="Verdana" w:hAnsi="Verdana"/>
                <w:sz w:val="20"/>
                <w:szCs w:val="20"/>
              </w:rPr>
              <w:t xml:space="preserve"> </w:t>
            </w:r>
            <w:r w:rsidR="00A6329F" w:rsidRPr="00CA1E63">
              <w:rPr>
                <w:rFonts w:ascii="Verdana" w:hAnsi="Verdana"/>
                <w:sz w:val="20"/>
                <w:szCs w:val="20"/>
              </w:rPr>
              <w:t xml:space="preserve">FEAD          </w:t>
            </w:r>
          </w:p>
          <w:p w14:paraId="60D59721" w14:textId="1B4EE0F9" w:rsidR="00A6329F" w:rsidRDefault="00CE2C57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127776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D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329F" w:rsidRPr="00CA1E63">
              <w:rPr>
                <w:rFonts w:ascii="Verdana" w:hAnsi="Verdana"/>
                <w:sz w:val="20"/>
                <w:szCs w:val="20"/>
              </w:rPr>
              <w:t xml:space="preserve"> ESF</w:t>
            </w:r>
          </w:p>
          <w:p w14:paraId="71D17DDB" w14:textId="6D403FF0" w:rsidR="007A54A7" w:rsidRPr="00CA1E63" w:rsidRDefault="00CE2C57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43149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D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A54A7"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A54A7">
              <w:rPr>
                <w:rFonts w:ascii="Verdana" w:hAnsi="Verdana"/>
                <w:sz w:val="20"/>
                <w:szCs w:val="20"/>
              </w:rPr>
              <w:t>National government funding, please specify:</w:t>
            </w:r>
          </w:p>
          <w:p w14:paraId="4120B198" w14:textId="645619A6" w:rsidR="00AD71AD" w:rsidRPr="00CA1E63" w:rsidRDefault="00CE2C57">
            <w:pPr>
              <w:rPr>
                <w:rFonts w:ascii="Verdana" w:hAnsi="Verdana"/>
                <w:sz w:val="20"/>
                <w:szCs w:val="20"/>
              </w:rPr>
            </w:pPr>
            <w:sdt>
              <w:sdtPr>
                <w:rPr>
                  <w:rFonts w:ascii="Verdana" w:hAnsi="Verdana"/>
                  <w:sz w:val="20"/>
                  <w:szCs w:val="20"/>
                </w:rPr>
                <w:id w:val="-168651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DA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6329F" w:rsidRPr="00CA1E63">
              <w:rPr>
                <w:rFonts w:ascii="Verdana" w:hAnsi="Verdana"/>
                <w:sz w:val="20"/>
                <w:szCs w:val="20"/>
              </w:rPr>
              <w:t xml:space="preserve"> Other, please specify:</w:t>
            </w:r>
          </w:p>
        </w:tc>
      </w:tr>
      <w:tr w:rsidR="008E23FC" w:rsidRPr="00CA1E63" w14:paraId="4AF28176" w14:textId="77777777" w:rsidTr="00E706A4">
        <w:tc>
          <w:tcPr>
            <w:tcW w:w="3814" w:type="dxa"/>
          </w:tcPr>
          <w:p w14:paraId="524A6DFB" w14:textId="4380BA8D" w:rsidR="00D028FE" w:rsidRDefault="00D028FE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lease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 briefly</w:t>
            </w:r>
            <w:r>
              <w:rPr>
                <w:rFonts w:ascii="Verdana" w:hAnsi="Verdana"/>
                <w:sz w:val="20"/>
                <w:szCs w:val="20"/>
              </w:rPr>
              <w:t xml:space="preserve"> describe your project including the following aspects</w:t>
            </w:r>
            <w:r w:rsidR="000125E5">
              <w:rPr>
                <w:rFonts w:ascii="Verdana" w:hAnsi="Verdana"/>
                <w:sz w:val="20"/>
                <w:szCs w:val="20"/>
              </w:rPr>
              <w:t>:</w:t>
            </w:r>
          </w:p>
          <w:p w14:paraId="4B82AD18" w14:textId="427F788C" w:rsidR="008E23FC" w:rsidRDefault="00D028FE" w:rsidP="00D028F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Objective</w:t>
            </w:r>
            <w:r w:rsidR="00E74FF4">
              <w:rPr>
                <w:rFonts w:ascii="Verdana" w:hAnsi="Verdana"/>
                <w:szCs w:val="20"/>
              </w:rPr>
              <w:t>(s)</w:t>
            </w:r>
          </w:p>
          <w:p w14:paraId="07E055EB" w14:textId="615449CD" w:rsidR="00D028FE" w:rsidRDefault="00D028FE" w:rsidP="00D028F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Target group</w:t>
            </w:r>
            <w:r w:rsidR="00E74FF4">
              <w:rPr>
                <w:rFonts w:ascii="Verdana" w:hAnsi="Verdana"/>
                <w:szCs w:val="20"/>
              </w:rPr>
              <w:t>(s)</w:t>
            </w:r>
          </w:p>
          <w:p w14:paraId="5A8872B5" w14:textId="7BF3C9B4" w:rsidR="00D028FE" w:rsidRPr="00D028FE" w:rsidRDefault="00D028FE" w:rsidP="00D028FE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Main activities</w:t>
            </w:r>
          </w:p>
        </w:tc>
        <w:tc>
          <w:tcPr>
            <w:tcW w:w="5202" w:type="dxa"/>
          </w:tcPr>
          <w:p w14:paraId="07391C71" w14:textId="77777777" w:rsidR="008E23FC" w:rsidRPr="00CA1E63" w:rsidRDefault="008E23FC">
            <w:pPr>
              <w:rPr>
                <w:rFonts w:ascii="Verdana" w:hAnsi="Verdana"/>
                <w:sz w:val="20"/>
                <w:szCs w:val="20"/>
              </w:rPr>
            </w:pPr>
          </w:p>
          <w:p w14:paraId="124EDB6B" w14:textId="77777777" w:rsidR="008E23FC" w:rsidRPr="00CA1E63" w:rsidRDefault="008E23FC">
            <w:pPr>
              <w:rPr>
                <w:rFonts w:ascii="Verdana" w:hAnsi="Verdana"/>
                <w:sz w:val="20"/>
                <w:szCs w:val="20"/>
              </w:rPr>
            </w:pPr>
          </w:p>
          <w:p w14:paraId="37F3E582" w14:textId="77777777" w:rsidR="008E23FC" w:rsidRPr="00CA1E63" w:rsidRDefault="008E23FC">
            <w:pPr>
              <w:rPr>
                <w:rFonts w:ascii="Verdana" w:hAnsi="Verdana"/>
                <w:sz w:val="20"/>
                <w:szCs w:val="20"/>
              </w:rPr>
            </w:pPr>
          </w:p>
          <w:p w14:paraId="3FA57E7E" w14:textId="22B88C83" w:rsidR="008E23FC" w:rsidRPr="00CA1E63" w:rsidRDefault="008E23F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28FE" w:rsidRPr="00CA1E63" w14:paraId="06C9A981" w14:textId="77777777" w:rsidTr="00E706A4">
        <w:tc>
          <w:tcPr>
            <w:tcW w:w="3814" w:type="dxa"/>
          </w:tcPr>
          <w:p w14:paraId="64A7E2B6" w14:textId="491B0B45" w:rsidR="00D028FE" w:rsidRDefault="00D028FE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What are the main challenges you face </w:t>
            </w:r>
            <w:r w:rsidR="008754FC">
              <w:rPr>
                <w:rFonts w:ascii="Verdana" w:hAnsi="Verdana"/>
                <w:sz w:val="20"/>
                <w:szCs w:val="20"/>
              </w:rPr>
              <w:t>in the impl</w:t>
            </w:r>
            <w:r w:rsidR="00A40F00">
              <w:rPr>
                <w:rFonts w:ascii="Verdana" w:hAnsi="Verdana"/>
                <w:sz w:val="20"/>
                <w:szCs w:val="20"/>
              </w:rPr>
              <w:t>emen</w:t>
            </w:r>
            <w:r w:rsidR="008754FC">
              <w:rPr>
                <w:rFonts w:ascii="Verdana" w:hAnsi="Verdana"/>
                <w:sz w:val="20"/>
                <w:szCs w:val="20"/>
              </w:rPr>
              <w:t xml:space="preserve">tation of your initiative/project </w:t>
            </w:r>
            <w:r>
              <w:rPr>
                <w:rFonts w:ascii="Verdana" w:hAnsi="Verdana"/>
                <w:sz w:val="20"/>
                <w:szCs w:val="20"/>
              </w:rPr>
              <w:t xml:space="preserve">due to </w:t>
            </w:r>
            <w:r w:rsidR="00E74FF4">
              <w:rPr>
                <w:rFonts w:ascii="Verdana" w:hAnsi="Verdana"/>
                <w:sz w:val="20"/>
                <w:szCs w:val="20"/>
              </w:rPr>
              <w:t xml:space="preserve">the </w:t>
            </w:r>
            <w:r>
              <w:rPr>
                <w:rFonts w:ascii="Verdana" w:hAnsi="Verdana"/>
                <w:sz w:val="20"/>
                <w:szCs w:val="20"/>
              </w:rPr>
              <w:t>COVID-19</w:t>
            </w:r>
            <w:r w:rsidR="00E74FF4">
              <w:rPr>
                <w:rFonts w:ascii="Verdana" w:hAnsi="Verdana"/>
                <w:sz w:val="20"/>
                <w:szCs w:val="20"/>
              </w:rPr>
              <w:t xml:space="preserve"> crisis</w:t>
            </w:r>
            <w:r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5202" w:type="dxa"/>
          </w:tcPr>
          <w:p w14:paraId="17B145A6" w14:textId="77777777" w:rsidR="00D028FE" w:rsidRPr="00CA1E63" w:rsidRDefault="00D028F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28FE" w:rsidRPr="00CA1E63" w14:paraId="038B800B" w14:textId="77777777" w:rsidTr="00E706A4">
        <w:tc>
          <w:tcPr>
            <w:tcW w:w="3814" w:type="dxa"/>
          </w:tcPr>
          <w:p w14:paraId="060329E1" w14:textId="3F47F06A" w:rsidR="00D028FE" w:rsidRDefault="00D028FE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ow have your support activities been adjusted to the current context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 linked to COVID-19</w:t>
            </w:r>
            <w:r>
              <w:rPr>
                <w:rFonts w:ascii="Verdana" w:hAnsi="Verdana"/>
                <w:sz w:val="20"/>
                <w:szCs w:val="20"/>
              </w:rPr>
              <w:t xml:space="preserve">? </w:t>
            </w:r>
          </w:p>
        </w:tc>
        <w:tc>
          <w:tcPr>
            <w:tcW w:w="5202" w:type="dxa"/>
          </w:tcPr>
          <w:p w14:paraId="426A4FFD" w14:textId="083CF64B" w:rsidR="00D028FE" w:rsidRPr="00CA1E63" w:rsidRDefault="00D028F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453BF" w:rsidRPr="00CA1E63" w14:paraId="7260C7B5" w14:textId="77777777" w:rsidTr="00E706A4">
        <w:tc>
          <w:tcPr>
            <w:tcW w:w="3814" w:type="dxa"/>
          </w:tcPr>
          <w:p w14:paraId="41618C03" w14:textId="6B218750" w:rsidR="007453BF" w:rsidRDefault="00CB087A" w:rsidP="007453BF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id your organisation launch 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new </w:t>
            </w:r>
            <w:r w:rsidR="00E74FF4">
              <w:rPr>
                <w:rFonts w:ascii="Verdana" w:hAnsi="Verdana"/>
                <w:sz w:val="20"/>
                <w:szCs w:val="20"/>
              </w:rPr>
              <w:t xml:space="preserve">specific </w:t>
            </w:r>
            <w:r w:rsidR="007453BF">
              <w:rPr>
                <w:rFonts w:ascii="Verdana" w:hAnsi="Verdana"/>
                <w:sz w:val="20"/>
                <w:szCs w:val="20"/>
              </w:rPr>
              <w:t>activities</w:t>
            </w:r>
            <w:r w:rsidR="008908B1">
              <w:rPr>
                <w:rFonts w:ascii="Verdana" w:hAnsi="Verdana"/>
                <w:sz w:val="20"/>
                <w:szCs w:val="20"/>
              </w:rPr>
              <w:t>/initiative</w:t>
            </w:r>
            <w:r>
              <w:rPr>
                <w:rFonts w:ascii="Verdana" w:hAnsi="Verdana"/>
                <w:sz w:val="20"/>
                <w:szCs w:val="20"/>
              </w:rPr>
              <w:t>s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 to face the COVID-19 crisis?</w:t>
            </w:r>
          </w:p>
          <w:p w14:paraId="3807B6E5" w14:textId="1E7655C1" w:rsidR="007453BF" w:rsidRDefault="007453BF" w:rsidP="007453BF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f yes, please describe them.</w:t>
            </w:r>
          </w:p>
        </w:tc>
        <w:tc>
          <w:tcPr>
            <w:tcW w:w="5202" w:type="dxa"/>
          </w:tcPr>
          <w:p w14:paraId="1B003793" w14:textId="297C45B9" w:rsidR="007453BF" w:rsidRPr="00CA1E63" w:rsidRDefault="007453BF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028FE" w:rsidRPr="00CA1E63" w14:paraId="42A87BEA" w14:textId="77777777" w:rsidTr="00E706A4">
        <w:tc>
          <w:tcPr>
            <w:tcW w:w="3814" w:type="dxa"/>
          </w:tcPr>
          <w:p w14:paraId="4D077BC7" w14:textId="1A34F46B" w:rsidR="00D028FE" w:rsidRDefault="008754FC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s any specific </w:t>
            </w:r>
            <w:r w:rsidR="00D028FE" w:rsidRPr="00D028FE">
              <w:rPr>
                <w:rFonts w:ascii="Verdana" w:hAnsi="Verdana"/>
                <w:sz w:val="20"/>
                <w:szCs w:val="20"/>
              </w:rPr>
              <w:t>protective material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D028FE" w:rsidRPr="00D028FE">
              <w:rPr>
                <w:rFonts w:ascii="Verdana" w:hAnsi="Verdana"/>
                <w:sz w:val="20"/>
                <w:szCs w:val="20"/>
              </w:rPr>
              <w:t>and equipment</w:t>
            </w:r>
            <w:r w:rsidR="00D028FE">
              <w:rPr>
                <w:rFonts w:ascii="Verdana" w:hAnsi="Verdana"/>
                <w:sz w:val="20"/>
                <w:szCs w:val="20"/>
              </w:rPr>
              <w:t xml:space="preserve"> being used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 to protect staff and end users</w:t>
            </w:r>
            <w:r w:rsidR="00D028FE">
              <w:rPr>
                <w:rFonts w:ascii="Verdana" w:hAnsi="Verdana"/>
                <w:sz w:val="20"/>
                <w:szCs w:val="20"/>
              </w:rPr>
              <w:t>?</w:t>
            </w:r>
          </w:p>
          <w:p w14:paraId="3528CB48" w14:textId="14EDE9C4" w:rsidR="008754FC" w:rsidRDefault="008754FC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f yes, please specify.</w:t>
            </w:r>
          </w:p>
        </w:tc>
        <w:tc>
          <w:tcPr>
            <w:tcW w:w="5202" w:type="dxa"/>
          </w:tcPr>
          <w:p w14:paraId="790B5428" w14:textId="1F8B8DCB" w:rsidR="00D028FE" w:rsidRPr="00CA1E63" w:rsidRDefault="00D028FE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5072" w:rsidRPr="00CA1E63" w14:paraId="5A52D1B1" w14:textId="77777777" w:rsidTr="00E706A4">
        <w:tc>
          <w:tcPr>
            <w:tcW w:w="3814" w:type="dxa"/>
          </w:tcPr>
          <w:p w14:paraId="4C118827" w14:textId="288D6CD1" w:rsidR="00BA5072" w:rsidRPr="00CA1E63" w:rsidRDefault="00BA5072" w:rsidP="00E706A4">
            <w:pPr>
              <w:spacing w:after="12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Pr="00BA5072">
              <w:rPr>
                <w:rFonts w:ascii="Verdana" w:hAnsi="Verdana"/>
                <w:sz w:val="20"/>
                <w:szCs w:val="20"/>
              </w:rPr>
              <w:t>lease provide contact details (</w:t>
            </w:r>
            <w:r>
              <w:rPr>
                <w:rFonts w:ascii="Verdana" w:hAnsi="Verdana"/>
                <w:sz w:val="20"/>
                <w:szCs w:val="20"/>
              </w:rPr>
              <w:t>n</w:t>
            </w:r>
            <w:r w:rsidRPr="00BA5072">
              <w:rPr>
                <w:rFonts w:ascii="Verdana" w:hAnsi="Verdana"/>
                <w:sz w:val="20"/>
                <w:szCs w:val="20"/>
              </w:rPr>
              <w:t xml:space="preserve">ame, </w:t>
            </w:r>
            <w:proofErr w:type="gramStart"/>
            <w:r w:rsidRPr="00BA5072">
              <w:rPr>
                <w:rFonts w:ascii="Verdana" w:hAnsi="Verdana"/>
                <w:sz w:val="20"/>
                <w:szCs w:val="20"/>
              </w:rPr>
              <w:t>phone</w:t>
            </w:r>
            <w:proofErr w:type="gramEnd"/>
            <w:r w:rsidRPr="00BA5072">
              <w:rPr>
                <w:rFonts w:ascii="Verdana" w:hAnsi="Verdana"/>
                <w:sz w:val="20"/>
                <w:szCs w:val="20"/>
              </w:rPr>
              <w:t xml:space="preserve"> and email address)</w:t>
            </w:r>
          </w:p>
        </w:tc>
        <w:tc>
          <w:tcPr>
            <w:tcW w:w="5202" w:type="dxa"/>
          </w:tcPr>
          <w:p w14:paraId="57A11942" w14:textId="77777777" w:rsidR="00BA5072" w:rsidRPr="00CA1E63" w:rsidRDefault="00BA5072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F057810" w14:textId="77777777" w:rsidR="00CA1E63" w:rsidRDefault="00CA1E63" w:rsidP="005E3CC8">
      <w:pPr>
        <w:rPr>
          <w:rFonts w:ascii="Verdana" w:hAnsi="Verdana"/>
          <w:sz w:val="20"/>
          <w:szCs w:val="20"/>
        </w:rPr>
      </w:pPr>
    </w:p>
    <w:p w14:paraId="0B57FFD2" w14:textId="7995BC38" w:rsidR="005E3CC8" w:rsidRPr="00CA1E63" w:rsidRDefault="005E3CC8" w:rsidP="005E3CC8">
      <w:pPr>
        <w:rPr>
          <w:rFonts w:ascii="Verdana" w:hAnsi="Verdana"/>
          <w:sz w:val="20"/>
          <w:szCs w:val="20"/>
        </w:rPr>
      </w:pPr>
      <w:proofErr w:type="gramStart"/>
      <w:r w:rsidRPr="00CA1E63">
        <w:rPr>
          <w:rFonts w:ascii="Verdana" w:hAnsi="Verdana"/>
          <w:sz w:val="20"/>
          <w:szCs w:val="20"/>
        </w:rPr>
        <w:t>Check-list</w:t>
      </w:r>
      <w:proofErr w:type="gramEnd"/>
      <w:r w:rsidRPr="00CA1E63">
        <w:rPr>
          <w:rFonts w:ascii="Verdana" w:hAnsi="Verdana"/>
          <w:sz w:val="20"/>
          <w:szCs w:val="20"/>
        </w:rPr>
        <w:t xml:space="preserve"> for identifying good practices</w:t>
      </w:r>
      <w:r w:rsidR="00C422A2">
        <w:rPr>
          <w:rFonts w:ascii="Verdana" w:hAnsi="Verdana"/>
          <w:sz w:val="20"/>
          <w:szCs w:val="20"/>
        </w:rPr>
        <w:t xml:space="preserve">. </w:t>
      </w:r>
      <w:r w:rsidR="00932434" w:rsidRPr="00932434">
        <w:rPr>
          <w:rFonts w:ascii="Verdana" w:hAnsi="Verdana"/>
          <w:sz w:val="20"/>
          <w:szCs w:val="20"/>
        </w:rPr>
        <w:t xml:space="preserve">Please </w:t>
      </w:r>
      <w:r w:rsidR="00932434">
        <w:rPr>
          <w:rFonts w:ascii="Verdana" w:hAnsi="Verdana"/>
          <w:sz w:val="20"/>
          <w:szCs w:val="20"/>
        </w:rPr>
        <w:t>put X</w:t>
      </w:r>
      <w:r w:rsidR="00932434" w:rsidRPr="00932434">
        <w:rPr>
          <w:rFonts w:ascii="Verdana" w:hAnsi="Verdana"/>
          <w:sz w:val="20"/>
          <w:szCs w:val="20"/>
        </w:rPr>
        <w:t xml:space="preserve"> </w:t>
      </w:r>
      <w:r w:rsidR="00932434">
        <w:rPr>
          <w:rFonts w:ascii="Verdana" w:hAnsi="Verdana"/>
          <w:sz w:val="20"/>
          <w:szCs w:val="20"/>
        </w:rPr>
        <w:t xml:space="preserve">where </w:t>
      </w:r>
      <w:r w:rsidR="00932434" w:rsidRPr="00932434">
        <w:rPr>
          <w:rFonts w:ascii="Verdana" w:hAnsi="Verdana"/>
          <w:sz w:val="20"/>
          <w:szCs w:val="20"/>
        </w:rPr>
        <w:t>app</w:t>
      </w:r>
      <w:r w:rsidR="00932434">
        <w:rPr>
          <w:rFonts w:ascii="Verdana" w:hAnsi="Verdana"/>
          <w:sz w:val="20"/>
          <w:szCs w:val="20"/>
        </w:rPr>
        <w:t>licable</w:t>
      </w:r>
      <w:r w:rsidR="00932434" w:rsidRPr="00932434">
        <w:rPr>
          <w:rFonts w:ascii="Verdana" w:hAnsi="Verdana"/>
          <w:sz w:val="20"/>
          <w:szCs w:val="20"/>
        </w:rPr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1701"/>
        <w:gridCol w:w="1843"/>
        <w:gridCol w:w="1224"/>
      </w:tblGrid>
      <w:tr w:rsidR="00035E1D" w:rsidRPr="00CA1E63" w14:paraId="221DAC10" w14:textId="77777777" w:rsidTr="00E706A4">
        <w:tc>
          <w:tcPr>
            <w:tcW w:w="4248" w:type="dxa"/>
          </w:tcPr>
          <w:p w14:paraId="572023FE" w14:textId="7B2DC8BA" w:rsidR="00035E1D" w:rsidRPr="00CA1E63" w:rsidRDefault="002334EA" w:rsidP="00035E1D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A1E63">
              <w:rPr>
                <w:rFonts w:ascii="Verdana" w:hAnsi="Verdana"/>
                <w:b/>
                <w:bCs/>
                <w:sz w:val="20"/>
                <w:szCs w:val="20"/>
              </w:rPr>
              <w:t>Relevance</w:t>
            </w:r>
          </w:p>
        </w:tc>
        <w:tc>
          <w:tcPr>
            <w:tcW w:w="1701" w:type="dxa"/>
          </w:tcPr>
          <w:p w14:paraId="0711B3EC" w14:textId="5A621666" w:rsidR="00035E1D" w:rsidRPr="00CA1E63" w:rsidRDefault="00BA5072" w:rsidP="00035E1D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Very much</w:t>
            </w:r>
            <w:r w:rsidR="00035E1D"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4D3026BF" w14:textId="0105FFAF" w:rsidR="00035E1D" w:rsidRPr="00CA1E63" w:rsidRDefault="00035E1D" w:rsidP="00035E1D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To some extent</w:t>
            </w:r>
          </w:p>
        </w:tc>
        <w:tc>
          <w:tcPr>
            <w:tcW w:w="1224" w:type="dxa"/>
          </w:tcPr>
          <w:p w14:paraId="4B4B4833" w14:textId="3F9755D9" w:rsidR="00035E1D" w:rsidRPr="00CA1E63" w:rsidRDefault="00035E1D" w:rsidP="00035E1D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No</w:t>
            </w:r>
            <w:r w:rsidR="00BA5072">
              <w:rPr>
                <w:rFonts w:ascii="Verdana" w:hAnsi="Verdana"/>
                <w:sz w:val="20"/>
                <w:szCs w:val="20"/>
              </w:rPr>
              <w:t>t at all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A6329F" w:rsidRPr="00CA1E63" w14:paraId="44F513AE" w14:textId="77777777" w:rsidTr="00E706A4">
        <w:tc>
          <w:tcPr>
            <w:tcW w:w="4248" w:type="dxa"/>
          </w:tcPr>
          <w:p w14:paraId="58B428B4" w14:textId="38FBBBAC" w:rsidR="00D028FE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. </w:t>
            </w:r>
            <w:r w:rsidR="00A6329F" w:rsidRPr="00CA1E63">
              <w:rPr>
                <w:rFonts w:ascii="Verdana" w:hAnsi="Verdana"/>
                <w:sz w:val="20"/>
                <w:szCs w:val="20"/>
              </w:rPr>
              <w:t>D</w:t>
            </w:r>
            <w:r w:rsidR="00D028FE">
              <w:rPr>
                <w:rFonts w:ascii="Verdana" w:hAnsi="Verdana"/>
                <w:sz w:val="20"/>
                <w:szCs w:val="20"/>
              </w:rPr>
              <w:t>o t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he new </w:t>
            </w:r>
            <w:r w:rsidR="00A40F00">
              <w:rPr>
                <w:rFonts w:ascii="Verdana" w:hAnsi="Verdana"/>
                <w:sz w:val="20"/>
                <w:szCs w:val="20"/>
              </w:rPr>
              <w:t>adaptations/</w:t>
            </w:r>
            <w:r w:rsidR="007453BF">
              <w:rPr>
                <w:rFonts w:ascii="Verdana" w:hAnsi="Verdana"/>
                <w:sz w:val="20"/>
                <w:szCs w:val="20"/>
              </w:rPr>
              <w:t>measures/</w:t>
            </w:r>
            <w:proofErr w:type="gramStart"/>
            <w:r w:rsidR="007453BF">
              <w:rPr>
                <w:rFonts w:ascii="Verdana" w:hAnsi="Verdana"/>
                <w:sz w:val="20"/>
                <w:szCs w:val="20"/>
              </w:rPr>
              <w:t xml:space="preserve">approaches  </w:t>
            </w:r>
            <w:r w:rsidR="008754FC">
              <w:rPr>
                <w:rFonts w:ascii="Verdana" w:hAnsi="Verdana"/>
                <w:sz w:val="20"/>
                <w:szCs w:val="20"/>
              </w:rPr>
              <w:t>linked</w:t>
            </w:r>
            <w:proofErr w:type="gramEnd"/>
            <w:r w:rsidR="008754FC">
              <w:rPr>
                <w:rFonts w:ascii="Verdana" w:hAnsi="Verdana"/>
                <w:sz w:val="20"/>
                <w:szCs w:val="20"/>
              </w:rPr>
              <w:t xml:space="preserve"> to the COVID-19 crisis 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contribute to </w:t>
            </w:r>
            <w:r w:rsidR="00D028FE">
              <w:rPr>
                <w:rFonts w:ascii="Verdana" w:hAnsi="Verdana"/>
                <w:sz w:val="20"/>
                <w:szCs w:val="20"/>
              </w:rPr>
              <w:t>creat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ing </w:t>
            </w:r>
            <w:r w:rsidR="00D028FE">
              <w:rPr>
                <w:rFonts w:ascii="Verdana" w:hAnsi="Verdana"/>
                <w:sz w:val="20"/>
                <w:szCs w:val="20"/>
              </w:rPr>
              <w:t>a safe environment to continue providing assistance to the most deprived?</w:t>
            </w:r>
          </w:p>
        </w:tc>
        <w:tc>
          <w:tcPr>
            <w:tcW w:w="1701" w:type="dxa"/>
          </w:tcPr>
          <w:p w14:paraId="128A6413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22DE8D8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64A8C4D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2334EA" w:rsidRPr="00CA1E63" w14:paraId="54EAE1DF" w14:textId="77777777" w:rsidTr="00E706A4">
        <w:tc>
          <w:tcPr>
            <w:tcW w:w="4248" w:type="dxa"/>
          </w:tcPr>
          <w:p w14:paraId="29740821" w14:textId="7C0681DE" w:rsidR="002334EA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2. </w:t>
            </w:r>
            <w:r w:rsidR="002334EA" w:rsidRPr="00CA1E63">
              <w:rPr>
                <w:rFonts w:ascii="Verdana" w:hAnsi="Verdana"/>
                <w:sz w:val="20"/>
                <w:szCs w:val="20"/>
              </w:rPr>
              <w:t>D</w:t>
            </w:r>
            <w:r w:rsidR="007453BF">
              <w:rPr>
                <w:rFonts w:ascii="Verdana" w:hAnsi="Verdana"/>
                <w:sz w:val="20"/>
                <w:szCs w:val="20"/>
              </w:rPr>
              <w:t>oes</w:t>
            </w:r>
            <w:r w:rsidR="002334EA" w:rsidRPr="00CA1E63">
              <w:rPr>
                <w:rFonts w:ascii="Verdana" w:hAnsi="Verdana"/>
                <w:sz w:val="20"/>
                <w:szCs w:val="20"/>
              </w:rPr>
              <w:t xml:space="preserve"> the initiative/project </w:t>
            </w:r>
            <w:r w:rsidR="00F67B4D">
              <w:rPr>
                <w:rFonts w:ascii="Verdana" w:hAnsi="Verdana"/>
                <w:sz w:val="20"/>
                <w:szCs w:val="20"/>
              </w:rPr>
              <w:t xml:space="preserve">(still) 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manage to </w:t>
            </w:r>
            <w:r w:rsidR="002334EA" w:rsidRPr="00CA1E63">
              <w:rPr>
                <w:rFonts w:ascii="Verdana" w:hAnsi="Verdana"/>
                <w:sz w:val="20"/>
                <w:szCs w:val="20"/>
              </w:rPr>
              <w:t>reach</w:t>
            </w:r>
            <w:r w:rsidR="00F67B4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334EA" w:rsidRPr="00CA1E63">
              <w:rPr>
                <w:rFonts w:ascii="Verdana" w:hAnsi="Verdana"/>
                <w:sz w:val="20"/>
                <w:szCs w:val="20"/>
              </w:rPr>
              <w:t>the most vulnerable group</w:t>
            </w:r>
            <w:r w:rsidR="00CA1E63" w:rsidRPr="00CA1E63">
              <w:rPr>
                <w:rFonts w:ascii="Verdana" w:hAnsi="Verdana"/>
                <w:sz w:val="20"/>
                <w:szCs w:val="20"/>
              </w:rPr>
              <w:t>(</w:t>
            </w:r>
            <w:r w:rsidR="002334EA" w:rsidRPr="00CA1E63">
              <w:rPr>
                <w:rFonts w:ascii="Verdana" w:hAnsi="Verdana"/>
                <w:sz w:val="20"/>
                <w:szCs w:val="20"/>
              </w:rPr>
              <w:t>s</w:t>
            </w:r>
            <w:r w:rsidR="00CA1E63" w:rsidRPr="00CA1E63">
              <w:rPr>
                <w:rFonts w:ascii="Verdana" w:hAnsi="Verdana"/>
                <w:sz w:val="20"/>
                <w:szCs w:val="20"/>
              </w:rPr>
              <w:t>)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 during the COVID-19 pandemic</w:t>
            </w:r>
            <w:r w:rsidR="007453BF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701" w:type="dxa"/>
          </w:tcPr>
          <w:p w14:paraId="63689182" w14:textId="77777777" w:rsidR="002334EA" w:rsidRPr="00CA1E63" w:rsidRDefault="002334EA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DA318EB" w14:textId="77777777" w:rsidR="002334EA" w:rsidRPr="00CA1E63" w:rsidRDefault="002334EA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4FFD067" w14:textId="77777777" w:rsidR="002334EA" w:rsidRPr="00CA1E63" w:rsidRDefault="002334EA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5072" w:rsidRPr="00CA1E63" w14:paraId="54F2EC1A" w14:textId="77777777" w:rsidTr="00E706A4">
        <w:tc>
          <w:tcPr>
            <w:tcW w:w="4248" w:type="dxa"/>
          </w:tcPr>
          <w:p w14:paraId="6D5C4826" w14:textId="234B389B" w:rsidR="00BA5072" w:rsidRPr="00CA1E63" w:rsidRDefault="00BA5072" w:rsidP="00BA5072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A1E63">
              <w:rPr>
                <w:rFonts w:ascii="Verdana" w:hAnsi="Verdana"/>
                <w:b/>
                <w:bCs/>
                <w:sz w:val="20"/>
                <w:szCs w:val="20"/>
              </w:rPr>
              <w:t>Effectiveness</w:t>
            </w:r>
          </w:p>
        </w:tc>
        <w:tc>
          <w:tcPr>
            <w:tcW w:w="1701" w:type="dxa"/>
          </w:tcPr>
          <w:p w14:paraId="0848BE23" w14:textId="3FCCB8CF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Very much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</w:tcPr>
          <w:p w14:paraId="69B30095" w14:textId="01D706E9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To some extent</w:t>
            </w:r>
          </w:p>
        </w:tc>
        <w:tc>
          <w:tcPr>
            <w:tcW w:w="1224" w:type="dxa"/>
          </w:tcPr>
          <w:p w14:paraId="132A32FE" w14:textId="376FBA4F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No</w:t>
            </w:r>
            <w:r>
              <w:rPr>
                <w:rFonts w:ascii="Verdana" w:hAnsi="Verdana"/>
                <w:sz w:val="20"/>
                <w:szCs w:val="20"/>
              </w:rPr>
              <w:t>t at all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6618E" w:rsidRPr="00CA1E63" w14:paraId="648D9EF5" w14:textId="77777777" w:rsidTr="00E706A4">
        <w:tc>
          <w:tcPr>
            <w:tcW w:w="4248" w:type="dxa"/>
          </w:tcPr>
          <w:p w14:paraId="1E0728FE" w14:textId="2B153CA3" w:rsidR="00B6618E" w:rsidRPr="00CA1E63" w:rsidRDefault="007453BF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  <w:r w:rsidR="00BA5072">
              <w:rPr>
                <w:rFonts w:ascii="Verdana" w:hAnsi="Verdana"/>
                <w:sz w:val="20"/>
                <w:szCs w:val="20"/>
              </w:rPr>
              <w:t xml:space="preserve">. 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>D</w:t>
            </w:r>
            <w:r>
              <w:rPr>
                <w:rFonts w:ascii="Verdana" w:hAnsi="Verdana"/>
                <w:sz w:val="20"/>
                <w:szCs w:val="20"/>
              </w:rPr>
              <w:t xml:space="preserve">oes 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>the initiative/project achieve its objectives</w:t>
            </w:r>
            <w:r w:rsidR="008754FC">
              <w:rPr>
                <w:rFonts w:ascii="Verdana" w:hAnsi="Verdana"/>
                <w:sz w:val="20"/>
                <w:szCs w:val="20"/>
              </w:rPr>
              <w:t>, despite COVID-19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701" w:type="dxa"/>
          </w:tcPr>
          <w:p w14:paraId="13BC6C7F" w14:textId="77777777" w:rsidR="00B6618E" w:rsidRPr="00CA1E63" w:rsidRDefault="00B6618E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E9AFDE8" w14:textId="77777777" w:rsidR="00B6618E" w:rsidRPr="00CA1E63" w:rsidRDefault="00B6618E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B0B88D8" w14:textId="77777777" w:rsidR="00B6618E" w:rsidRPr="00CA1E63" w:rsidRDefault="00B6618E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A6329F" w:rsidRPr="00CA1E63" w14:paraId="566B7AD1" w14:textId="77777777" w:rsidTr="00E706A4">
        <w:tc>
          <w:tcPr>
            <w:tcW w:w="4248" w:type="dxa"/>
          </w:tcPr>
          <w:p w14:paraId="4B2E803F" w14:textId="3C26C9E5" w:rsidR="00A6329F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.</w:t>
            </w:r>
            <w:r w:rsidR="007212EF">
              <w:rPr>
                <w:rFonts w:ascii="Verdana" w:hAnsi="Verdana"/>
                <w:sz w:val="20"/>
                <w:szCs w:val="20"/>
              </w:rPr>
              <w:t xml:space="preserve"> Is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 xml:space="preserve"> there any evidence (evaluation</w:t>
            </w:r>
            <w:r w:rsidR="00CA1E63" w:rsidRPr="00CA1E63">
              <w:rPr>
                <w:rFonts w:ascii="Verdana" w:hAnsi="Verdana"/>
                <w:sz w:val="20"/>
                <w:szCs w:val="20"/>
              </w:rPr>
              <w:t xml:space="preserve"> and/or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 xml:space="preserve"> monitoring)</w:t>
            </w:r>
            <w:r w:rsidR="008754FC">
              <w:rPr>
                <w:rFonts w:ascii="Verdana" w:hAnsi="Verdana"/>
                <w:sz w:val="20"/>
                <w:szCs w:val="20"/>
              </w:rPr>
              <w:t xml:space="preserve"> of the effectiveness of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 the </w:t>
            </w:r>
            <w:r w:rsidR="00A40F00">
              <w:rPr>
                <w:rFonts w:ascii="Verdana" w:hAnsi="Verdana"/>
                <w:sz w:val="20"/>
                <w:szCs w:val="20"/>
              </w:rPr>
              <w:t>adaptations/</w:t>
            </w:r>
            <w:r w:rsidR="007453BF">
              <w:rPr>
                <w:rFonts w:ascii="Verdana" w:hAnsi="Verdana"/>
                <w:sz w:val="20"/>
                <w:szCs w:val="20"/>
              </w:rPr>
              <w:t xml:space="preserve">measures/approaches adopted </w:t>
            </w:r>
            <w:r w:rsidR="008754FC">
              <w:rPr>
                <w:rFonts w:ascii="Verdana" w:hAnsi="Verdana"/>
                <w:sz w:val="20"/>
                <w:szCs w:val="20"/>
              </w:rPr>
              <w:t>linked to the C</w:t>
            </w:r>
            <w:r w:rsidR="00F67B4D">
              <w:rPr>
                <w:rFonts w:ascii="Verdana" w:hAnsi="Verdana"/>
                <w:sz w:val="20"/>
                <w:szCs w:val="20"/>
              </w:rPr>
              <w:t>OVID</w:t>
            </w:r>
            <w:r w:rsidR="008754FC">
              <w:rPr>
                <w:rFonts w:ascii="Verdana" w:hAnsi="Verdana"/>
                <w:sz w:val="20"/>
                <w:szCs w:val="20"/>
              </w:rPr>
              <w:t>-19 crisis?</w:t>
            </w:r>
          </w:p>
        </w:tc>
        <w:tc>
          <w:tcPr>
            <w:tcW w:w="1701" w:type="dxa"/>
          </w:tcPr>
          <w:p w14:paraId="51FAE001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0706E84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44C83DD" w14:textId="77777777" w:rsidR="00A6329F" w:rsidRPr="00CA1E63" w:rsidRDefault="00A6329F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20DE4" w:rsidRPr="00CA1E63" w14:paraId="134F5B42" w14:textId="77777777" w:rsidTr="00E706A4">
        <w:tc>
          <w:tcPr>
            <w:tcW w:w="4248" w:type="dxa"/>
          </w:tcPr>
          <w:p w14:paraId="0F2BE9E0" w14:textId="4985F3CD" w:rsidR="00D20DE4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3. 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>If there is no evaluation, a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>re there lessons learnt f</w:t>
            </w:r>
            <w:r w:rsidR="008164EB">
              <w:rPr>
                <w:rFonts w:ascii="Verdana" w:hAnsi="Verdana"/>
                <w:sz w:val="20"/>
                <w:szCs w:val="20"/>
              </w:rPr>
              <w:t>ro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>m practitioners</w:t>
            </w:r>
            <w:r w:rsidR="007212EF">
              <w:rPr>
                <w:rFonts w:ascii="Verdana" w:hAnsi="Verdana"/>
                <w:sz w:val="20"/>
                <w:szCs w:val="20"/>
              </w:rPr>
              <w:t xml:space="preserve"> on the ground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 xml:space="preserve"> that can be shared?</w:t>
            </w:r>
          </w:p>
        </w:tc>
        <w:tc>
          <w:tcPr>
            <w:tcW w:w="1701" w:type="dxa"/>
          </w:tcPr>
          <w:p w14:paraId="22B7EF2C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55F38B0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10E7947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BA5072" w:rsidRPr="00CA1E63" w14:paraId="613B6B15" w14:textId="77777777" w:rsidTr="00E706A4">
        <w:tc>
          <w:tcPr>
            <w:tcW w:w="4248" w:type="dxa"/>
          </w:tcPr>
          <w:p w14:paraId="18FC1CF6" w14:textId="5B79C73D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b/>
                <w:bCs/>
                <w:sz w:val="20"/>
                <w:szCs w:val="20"/>
              </w:rPr>
              <w:t>Transferability</w:t>
            </w:r>
          </w:p>
        </w:tc>
        <w:tc>
          <w:tcPr>
            <w:tcW w:w="1701" w:type="dxa"/>
          </w:tcPr>
          <w:p w14:paraId="1AEFBC8C" w14:textId="25AA9C74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Yes</w:t>
            </w:r>
          </w:p>
        </w:tc>
        <w:tc>
          <w:tcPr>
            <w:tcW w:w="1843" w:type="dxa"/>
          </w:tcPr>
          <w:p w14:paraId="7A20FCA8" w14:textId="514957E6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 w:rsidRPr="00CA1E63">
              <w:rPr>
                <w:rFonts w:ascii="Verdana" w:hAnsi="Verdana"/>
                <w:sz w:val="20"/>
                <w:szCs w:val="20"/>
              </w:rPr>
              <w:t>To some extent</w:t>
            </w:r>
          </w:p>
        </w:tc>
        <w:tc>
          <w:tcPr>
            <w:tcW w:w="1224" w:type="dxa"/>
          </w:tcPr>
          <w:p w14:paraId="5E89A2E7" w14:textId="7A2D4011" w:rsidR="00BA5072" w:rsidRPr="00CA1E63" w:rsidRDefault="00BA5072" w:rsidP="00BA507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</w:t>
            </w:r>
            <w:r w:rsidRPr="00CA1E6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D20DE4" w:rsidRPr="00CA1E63" w14:paraId="2EF48588" w14:textId="77777777" w:rsidTr="00E706A4">
        <w:tc>
          <w:tcPr>
            <w:tcW w:w="4248" w:type="dxa"/>
          </w:tcPr>
          <w:p w14:paraId="49A49B5E" w14:textId="2CC75575" w:rsidR="00D20DE4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. 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>Has the practice been transferred to another region</w:t>
            </w:r>
            <w:r w:rsidR="005E3CC8" w:rsidRPr="00CA1E63">
              <w:rPr>
                <w:rFonts w:ascii="Verdana" w:hAnsi="Verdana"/>
                <w:sz w:val="20"/>
                <w:szCs w:val="20"/>
              </w:rPr>
              <w:t>/country</w:t>
            </w:r>
            <w:r w:rsidR="00CA1E63" w:rsidRPr="00CA1E63">
              <w:rPr>
                <w:rFonts w:ascii="Verdana" w:hAnsi="Verdana"/>
                <w:sz w:val="20"/>
                <w:szCs w:val="20"/>
              </w:rPr>
              <w:t>/</w:t>
            </w:r>
            <w:r w:rsidR="00B6618E" w:rsidRPr="00CA1E63">
              <w:rPr>
                <w:rFonts w:ascii="Verdana" w:hAnsi="Verdana"/>
                <w:sz w:val="20"/>
                <w:szCs w:val="20"/>
              </w:rPr>
              <w:t>programme</w:t>
            </w:r>
            <w:r w:rsidR="00D20DE4" w:rsidRPr="00CA1E63">
              <w:rPr>
                <w:rFonts w:ascii="Verdana" w:hAnsi="Verdana"/>
                <w:sz w:val="20"/>
                <w:szCs w:val="20"/>
              </w:rPr>
              <w:t>?</w:t>
            </w:r>
          </w:p>
        </w:tc>
        <w:tc>
          <w:tcPr>
            <w:tcW w:w="1701" w:type="dxa"/>
          </w:tcPr>
          <w:p w14:paraId="4AE92FC7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EDABBD5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864D2B6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20DE4" w:rsidRPr="00CA1E63" w14:paraId="26769B9C" w14:textId="77777777" w:rsidTr="00E706A4">
        <w:tc>
          <w:tcPr>
            <w:tcW w:w="4248" w:type="dxa"/>
          </w:tcPr>
          <w:p w14:paraId="4C0572C1" w14:textId="2D0150D1" w:rsidR="00D20DE4" w:rsidRPr="00CA1E63" w:rsidRDefault="00BA5072" w:rsidP="005F314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2. </w:t>
            </w:r>
            <w:r w:rsidR="008E23FC" w:rsidRPr="00CA1E63">
              <w:rPr>
                <w:rFonts w:ascii="Verdana" w:hAnsi="Verdana"/>
                <w:sz w:val="20"/>
                <w:szCs w:val="20"/>
              </w:rPr>
              <w:t>Are there elements that can be of interest for people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 and organisation</w:t>
            </w:r>
            <w:r w:rsidR="008E23FC" w:rsidRPr="00CA1E63">
              <w:rPr>
                <w:rFonts w:ascii="Verdana" w:hAnsi="Verdana"/>
                <w:sz w:val="20"/>
                <w:szCs w:val="20"/>
              </w:rPr>
              <w:t xml:space="preserve"> working</w:t>
            </w:r>
            <w:r w:rsidR="00A40F00">
              <w:rPr>
                <w:rFonts w:ascii="Verdana" w:hAnsi="Verdana"/>
                <w:sz w:val="20"/>
                <w:szCs w:val="20"/>
              </w:rPr>
              <w:t xml:space="preserve"> with FEAD</w:t>
            </w:r>
            <w:r w:rsidR="008E23FC" w:rsidRPr="00CA1E63">
              <w:rPr>
                <w:rFonts w:ascii="Verdana" w:hAnsi="Verdana"/>
                <w:sz w:val="20"/>
                <w:szCs w:val="20"/>
              </w:rPr>
              <w:t xml:space="preserve"> on similar issues?</w:t>
            </w:r>
          </w:p>
        </w:tc>
        <w:tc>
          <w:tcPr>
            <w:tcW w:w="1701" w:type="dxa"/>
          </w:tcPr>
          <w:p w14:paraId="08103BDF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1D580BF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6B91C12" w14:textId="77777777" w:rsidR="00D20DE4" w:rsidRPr="00CA1E63" w:rsidRDefault="00D20DE4" w:rsidP="005F3146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3CB6C7B" w14:textId="33F0A462" w:rsidR="0003627B" w:rsidRPr="00DF55DE" w:rsidRDefault="0003627B" w:rsidP="00DF55DE">
      <w:pPr>
        <w:spacing w:before="240"/>
        <w:jc w:val="both"/>
        <w:rPr>
          <w:rFonts w:ascii="Verdana" w:hAnsi="Verdana"/>
          <w:sz w:val="18"/>
          <w:szCs w:val="18"/>
        </w:rPr>
      </w:pPr>
    </w:p>
    <w:sectPr w:rsidR="0003627B" w:rsidRPr="00DF55DE" w:rsidSect="00492D7B">
      <w:headerReference w:type="default" r:id="rId10"/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CCD33" w14:textId="77777777" w:rsidR="00CE2C57" w:rsidRDefault="00CE2C57" w:rsidP="00E4044E">
      <w:pPr>
        <w:spacing w:after="0" w:line="240" w:lineRule="auto"/>
      </w:pPr>
      <w:r>
        <w:separator/>
      </w:r>
    </w:p>
  </w:endnote>
  <w:endnote w:type="continuationSeparator" w:id="0">
    <w:p w14:paraId="59D45C2F" w14:textId="77777777" w:rsidR="00CE2C57" w:rsidRDefault="00CE2C57" w:rsidP="00E4044E">
      <w:pPr>
        <w:spacing w:after="0" w:line="240" w:lineRule="auto"/>
      </w:pPr>
      <w:r>
        <w:continuationSeparator/>
      </w:r>
    </w:p>
  </w:endnote>
  <w:endnote w:type="continuationNotice" w:id="1">
    <w:p w14:paraId="5A290453" w14:textId="77777777" w:rsidR="00CE2C57" w:rsidRDefault="00CE2C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566934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40D9B6" w14:textId="282E32D4" w:rsidR="00492D7B" w:rsidRDefault="00492D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222B3E" w14:textId="77777777" w:rsidR="00492D7B" w:rsidRDefault="00492D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5F795" w14:textId="77777777" w:rsidR="00CE2C57" w:rsidRDefault="00CE2C57" w:rsidP="00E4044E">
      <w:pPr>
        <w:spacing w:after="0" w:line="240" w:lineRule="auto"/>
      </w:pPr>
      <w:r>
        <w:separator/>
      </w:r>
    </w:p>
  </w:footnote>
  <w:footnote w:type="continuationSeparator" w:id="0">
    <w:p w14:paraId="6BF28D64" w14:textId="77777777" w:rsidR="00CE2C57" w:rsidRDefault="00CE2C57" w:rsidP="00E4044E">
      <w:pPr>
        <w:spacing w:after="0" w:line="240" w:lineRule="auto"/>
      </w:pPr>
      <w:r>
        <w:continuationSeparator/>
      </w:r>
    </w:p>
  </w:footnote>
  <w:footnote w:type="continuationNotice" w:id="1">
    <w:p w14:paraId="1ED0BBAD" w14:textId="77777777" w:rsidR="00CE2C57" w:rsidRDefault="00CE2C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13C5B" w14:textId="28C23557" w:rsidR="00E4044E" w:rsidRDefault="00E4044E" w:rsidP="00E4044E">
    <w:pPr>
      <w:pStyle w:val="Header"/>
      <w:jc w:val="center"/>
    </w:pPr>
    <w:r w:rsidRPr="00910CA2">
      <w:rPr>
        <w:noProof/>
      </w:rPr>
      <w:drawing>
        <wp:inline distT="0" distB="0" distL="0" distR="0" wp14:anchorId="3D9D2BC4" wp14:editId="51A4C89B">
          <wp:extent cx="1578791" cy="1090800"/>
          <wp:effectExtent l="0" t="0" r="2540" b="0"/>
          <wp:docPr id="5" name="Picture 9" descr="A picture containing computer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9303282-DE19-4C7F-BC4F-4177941F7BD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A picture containing computer&#10;&#10;Description automatically generated">
                    <a:extLst>
                      <a:ext uri="{FF2B5EF4-FFF2-40B4-BE49-F238E27FC236}">
                        <a16:creationId xmlns:a16="http://schemas.microsoft.com/office/drawing/2014/main" id="{39303282-DE19-4C7F-BC4F-4177941F7BD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8791" cy="109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850B32" w14:textId="77777777" w:rsidR="00CC5C8C" w:rsidRDefault="00CC5C8C" w:rsidP="00E4044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A5FD1"/>
    <w:multiLevelType w:val="hybridMultilevel"/>
    <w:tmpl w:val="480EB8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C33334"/>
    <w:multiLevelType w:val="hybridMultilevel"/>
    <w:tmpl w:val="1360BEBA"/>
    <w:lvl w:ilvl="0" w:tplc="81A62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39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szAyNTK3MDM1sDBT0lEKTi0uzszPAykwrAUA92hCfCwAAAA="/>
  </w:docVars>
  <w:rsids>
    <w:rsidRoot w:val="00E4044E"/>
    <w:rsid w:val="000125E5"/>
    <w:rsid w:val="00035E1D"/>
    <w:rsid w:val="0003627B"/>
    <w:rsid w:val="00055A71"/>
    <w:rsid w:val="001D0350"/>
    <w:rsid w:val="002334EA"/>
    <w:rsid w:val="002C5CF2"/>
    <w:rsid w:val="00335864"/>
    <w:rsid w:val="004667BD"/>
    <w:rsid w:val="00473179"/>
    <w:rsid w:val="0047764B"/>
    <w:rsid w:val="00492D7B"/>
    <w:rsid w:val="004E52E5"/>
    <w:rsid w:val="00594411"/>
    <w:rsid w:val="005E3CC8"/>
    <w:rsid w:val="00602DAF"/>
    <w:rsid w:val="006372E3"/>
    <w:rsid w:val="006C1CE3"/>
    <w:rsid w:val="007212EF"/>
    <w:rsid w:val="007453BF"/>
    <w:rsid w:val="00795967"/>
    <w:rsid w:val="007A54A7"/>
    <w:rsid w:val="007A7DBE"/>
    <w:rsid w:val="007D4780"/>
    <w:rsid w:val="007D6FCB"/>
    <w:rsid w:val="008164EB"/>
    <w:rsid w:val="008754FC"/>
    <w:rsid w:val="008908B1"/>
    <w:rsid w:val="008E23FC"/>
    <w:rsid w:val="00932434"/>
    <w:rsid w:val="00942E8C"/>
    <w:rsid w:val="00A40F00"/>
    <w:rsid w:val="00A6329F"/>
    <w:rsid w:val="00AA0035"/>
    <w:rsid w:val="00AD71AD"/>
    <w:rsid w:val="00B6618E"/>
    <w:rsid w:val="00BA5072"/>
    <w:rsid w:val="00C23C65"/>
    <w:rsid w:val="00C256C1"/>
    <w:rsid w:val="00C422A2"/>
    <w:rsid w:val="00C443C1"/>
    <w:rsid w:val="00C577FE"/>
    <w:rsid w:val="00CA0AEA"/>
    <w:rsid w:val="00CA1E63"/>
    <w:rsid w:val="00CB087A"/>
    <w:rsid w:val="00CB5E19"/>
    <w:rsid w:val="00CC5C8C"/>
    <w:rsid w:val="00CD155B"/>
    <w:rsid w:val="00CE2C57"/>
    <w:rsid w:val="00D028FE"/>
    <w:rsid w:val="00D03EB5"/>
    <w:rsid w:val="00D20DE4"/>
    <w:rsid w:val="00DF55DE"/>
    <w:rsid w:val="00E01FB7"/>
    <w:rsid w:val="00E4044E"/>
    <w:rsid w:val="00E706A4"/>
    <w:rsid w:val="00E74FF4"/>
    <w:rsid w:val="00E8051B"/>
    <w:rsid w:val="00F55AB1"/>
    <w:rsid w:val="00F6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87D002"/>
  <w15:chartTrackingRefBased/>
  <w15:docId w15:val="{0FD04271-3DD0-4BDF-ADD8-8366DF12F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4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44E"/>
  </w:style>
  <w:style w:type="paragraph" w:styleId="Footer">
    <w:name w:val="footer"/>
    <w:basedOn w:val="Normal"/>
    <w:link w:val="FooterChar"/>
    <w:uiPriority w:val="99"/>
    <w:unhideWhenUsed/>
    <w:rsid w:val="00E404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44E"/>
  </w:style>
  <w:style w:type="paragraph" w:styleId="BalloonText">
    <w:name w:val="Balloon Text"/>
    <w:basedOn w:val="Normal"/>
    <w:link w:val="BalloonTextChar"/>
    <w:uiPriority w:val="99"/>
    <w:semiHidden/>
    <w:unhideWhenUsed/>
    <w:rsid w:val="00E40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44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044E"/>
    <w:pPr>
      <w:spacing w:before="120" w:after="120" w:line="240" w:lineRule="atLeast"/>
      <w:ind w:left="720"/>
      <w:contextualSpacing/>
    </w:pPr>
    <w:rPr>
      <w:rFonts w:ascii="Arial" w:hAnsi="Arial" w:cs="Times New Roman"/>
      <w:sz w:val="20"/>
      <w:szCs w:val="24"/>
    </w:rPr>
  </w:style>
  <w:style w:type="table" w:styleId="TableGrid">
    <w:name w:val="Table Grid"/>
    <w:aliases w:val="Table Format 1,HTG,TabelEcorys,Tabela Renova"/>
    <w:basedOn w:val="TableNormal"/>
    <w:uiPriority w:val="39"/>
    <w:rsid w:val="00E40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White">
    <w:name w:val="TableHeadingWhite"/>
    <w:basedOn w:val="Normal"/>
    <w:uiPriority w:val="99"/>
    <w:rsid w:val="00CD155B"/>
    <w:pPr>
      <w:spacing w:before="120" w:after="0" w:line="220" w:lineRule="atLeast"/>
      <w:ind w:left="57" w:right="57"/>
    </w:pPr>
    <w:rPr>
      <w:rFonts w:ascii="Arial" w:eastAsia="Times New Roman" w:hAnsi="Arial" w:cs="Arial"/>
      <w:b/>
      <w:bCs/>
      <w:color w:val="FFFFFF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632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32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32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2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29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2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33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C960DB5568744DA627AA3BDDD23FB6" ma:contentTypeVersion="4" ma:contentTypeDescription="Create a new document." ma:contentTypeScope="" ma:versionID="bd0dd8c02dd3c4ebb3bb9992181f573b">
  <xsd:schema xmlns:xsd="http://www.w3.org/2001/XMLSchema" xmlns:xs="http://www.w3.org/2001/XMLSchema" xmlns:p="http://schemas.microsoft.com/office/2006/metadata/properties" xmlns:ns2="e714da80-a3cd-4a3a-b011-82a49fa46a8c" targetNamespace="http://schemas.microsoft.com/office/2006/metadata/properties" ma:root="true" ma:fieldsID="2df7be1b4ec4ffe6448b1cedfe9ff25c" ns2:_="">
    <xsd:import namespace="e714da80-a3cd-4a3a-b011-82a49fa46a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4da80-a3cd-4a3a-b011-82a49fa46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52D4C-0C01-4311-9700-66ABCD3B6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4da80-a3cd-4a3a-b011-82a49fa4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863CF7-533B-4A1E-BBAB-3629AFAB6C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FB837F-EAB9-41D1-8ED2-98FE97C15E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owska, Karolina</dc:creator>
  <cp:keywords/>
  <dc:description/>
  <cp:lastModifiedBy>Yana Stancheva</cp:lastModifiedBy>
  <cp:revision>2</cp:revision>
  <dcterms:created xsi:type="dcterms:W3CDTF">2020-07-17T14:10:00Z</dcterms:created>
  <dcterms:modified xsi:type="dcterms:W3CDTF">2020-07-1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C960DB5568744DA627AA3BDDD23FB6</vt:lpwstr>
  </property>
</Properties>
</file>